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EndPr/>
      <w:sdtContent>
        <w:p w:rsidR="004A72B0" w:rsidRPr="006E77B5" w:rsidRDefault="004A72B0" w:rsidP="006E77B5">
          <w:pPr>
            <w:pStyle w:val="NoSpacing"/>
            <w:spacing w:before="154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344D1EBE" wp14:editId="0DA12396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24C11A8EB7174E91A7FB6534769451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4A72B0" w:rsidRPr="006E77B5" w:rsidRDefault="004A72B0" w:rsidP="006E77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4A72B0" w:rsidRPr="006E77B5" w:rsidRDefault="00C9672D" w:rsidP="006E77B5">
              <w:pPr>
                <w:pStyle w:val="NoSpacing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</w:t>
              </w:r>
              <w:r w:rsidR="00DF19BF">
                <w:rPr>
                  <w:rFonts w:hint="eastAsia"/>
                  <w:sz w:val="28"/>
                  <w:szCs w:val="28"/>
                  <w:lang w:eastAsia="zh-CN"/>
                </w:rPr>
                <w:t>irst</w:t>
              </w:r>
              <w:r>
                <w:rPr>
                  <w:rFonts w:hint="eastAsia"/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:rsidR="004A72B0" w:rsidRPr="006E77B5" w:rsidRDefault="004A72B0" w:rsidP="006E77B5">
          <w:pPr>
            <w:pStyle w:val="NoSpacing"/>
            <w:spacing w:before="48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79DEECAF" wp14:editId="782AE27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4A72B0" w:rsidRPr="006E77B5" w:rsidRDefault="00754852" w:rsidP="006E77B5">
          <w:pPr>
            <w:spacing w:after="120"/>
            <w:jc w:val="center"/>
          </w:pPr>
          <w:r>
            <w:rPr>
              <w:noProof/>
              <w:lang w:val="en-GB"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inset="0,0,0,0">
                  <w:txbxContent>
                    <w:p w:rsidR="00D54C34" w:rsidRPr="00DF19BF" w:rsidRDefault="00754852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1500304287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r w:rsidR="00D54C34"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 xml:space="preserve">Fight </w:t>
          </w:r>
          <w:proofErr w:type="gramStart"/>
          <w:r>
            <w:rPr>
              <w:sz w:val="40"/>
              <w:szCs w:val="40"/>
            </w:rPr>
            <w:t>The</w:t>
          </w:r>
          <w:proofErr w:type="gramEnd"/>
          <w:r>
            <w:rPr>
              <w:sz w:val="40"/>
              <w:szCs w:val="40"/>
            </w:rPr>
            <w:t xml:space="preserve"> Landlord</w:t>
          </w:r>
        </w:p>
        <w:p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:rsidR="00D12ED9" w:rsidRPr="00F24489" w:rsidRDefault="00D12ED9" w:rsidP="006C72C7">
              <w:pPr>
                <w:pStyle w:val="TOCHeading"/>
                <w:spacing w:before="0"/>
                <w:rPr>
                  <w:rFonts w:asciiTheme="minorHAnsi" w:hAnsiTheme="minorHAnsi"/>
                  <w:sz w:val="18"/>
                  <w:szCs w:val="18"/>
                </w:rPr>
              </w:pPr>
              <w:r w:rsidRPr="00F24489">
                <w:rPr>
                  <w:rFonts w:asciiTheme="minorHAnsi" w:hAnsiTheme="minorHAnsi"/>
                  <w:sz w:val="18"/>
                  <w:szCs w:val="18"/>
                </w:rPr>
                <w:t>Table of Contents</w:t>
              </w:r>
            </w:p>
            <w:p w:rsidR="00D54C34" w:rsidRDefault="0062584C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8284934" w:history="1">
                <w:r w:rsidR="00D54C34" w:rsidRPr="00DF1375">
                  <w:rPr>
                    <w:rStyle w:val="Hyperlink"/>
                    <w:b/>
                    <w:noProof/>
                  </w:rPr>
                  <w:t>1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Introduction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4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0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5" w:history="1">
                <w:r w:rsidR="00D54C34" w:rsidRPr="00DF1375">
                  <w:rPr>
                    <w:rStyle w:val="Hyperlink"/>
                    <w:b/>
                    <w:noProof/>
                  </w:rPr>
                  <w:t>1.1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Purpose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5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0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6" w:history="1">
                <w:r w:rsidR="00D54C34" w:rsidRPr="00DF1375">
                  <w:rPr>
                    <w:rStyle w:val="Hyperlink"/>
                    <w:b/>
                    <w:noProof/>
                  </w:rPr>
                  <w:t>1.2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Project Overview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6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0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hyperlink w:anchor="_Toc468284937" w:history="1">
                <w:r w:rsidR="00D54C34" w:rsidRPr="00DF1375">
                  <w:rPr>
                    <w:rStyle w:val="Hyperlink"/>
                    <w:b/>
                    <w:noProof/>
                  </w:rPr>
                  <w:t>2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Test Strategy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7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1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8" w:history="1">
                <w:r w:rsidR="00D54C34" w:rsidRPr="00DF1375">
                  <w:rPr>
                    <w:rStyle w:val="Hyperlink"/>
                    <w:b/>
                    <w:noProof/>
                  </w:rPr>
                  <w:t>2.1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Test objectives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8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1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9" w:history="1">
                <w:r w:rsidR="00D54C34" w:rsidRPr="00DF1375">
                  <w:rPr>
                    <w:rStyle w:val="Hyperlink"/>
                    <w:b/>
                    <w:noProof/>
                  </w:rPr>
                  <w:t>2.2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Test Principles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9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1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40" w:history="1">
                <w:r w:rsidR="00D54C34" w:rsidRPr="00DF1375">
                  <w:rPr>
                    <w:rStyle w:val="Hyperlink"/>
                    <w:b/>
                    <w:noProof/>
                  </w:rPr>
                  <w:t>2.3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Functional Test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0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1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1" w:history="1">
                <w:r w:rsidR="00D54C34" w:rsidRPr="00DF1375">
                  <w:rPr>
                    <w:rStyle w:val="Hyperlink"/>
                    <w:b/>
                    <w:noProof/>
                  </w:rPr>
                  <w:t>2.3.1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Register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1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1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2" w:history="1">
                <w:r w:rsidR="00D54C34" w:rsidRPr="00DF1375">
                  <w:rPr>
                    <w:rStyle w:val="Hyperlink"/>
                    <w:b/>
                    <w:noProof/>
                  </w:rPr>
                  <w:t>2.3.2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Login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2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2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3" w:history="1">
                <w:r w:rsidR="00D54C34" w:rsidRPr="00DF1375">
                  <w:rPr>
                    <w:rStyle w:val="Hyperlink"/>
                    <w:b/>
                    <w:noProof/>
                  </w:rPr>
                  <w:t>2.3.3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Log out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3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2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4" w:history="1">
                <w:r w:rsidR="00D54C34" w:rsidRPr="00DF1375">
                  <w:rPr>
                    <w:rStyle w:val="Hyperlink"/>
                    <w:b/>
                    <w:noProof/>
                  </w:rPr>
                  <w:t>2.3.4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Determine the landlord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4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2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5" w:history="1">
                <w:r w:rsidR="00D54C34" w:rsidRPr="00DF1375">
                  <w:rPr>
                    <w:rStyle w:val="Hyperlink"/>
                    <w:b/>
                    <w:noProof/>
                  </w:rPr>
                  <w:t>2.3.5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Give leftover cards to landlord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5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3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6" w:history="1">
                <w:r w:rsidR="00D54C34" w:rsidRPr="00DF1375">
                  <w:rPr>
                    <w:rStyle w:val="Hyperlink"/>
                    <w:b/>
                    <w:noProof/>
                  </w:rPr>
                  <w:t>2.3.6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Determine the order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6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3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7" w:history="1">
                <w:r w:rsidR="00D54C34" w:rsidRPr="00DF1375">
                  <w:rPr>
                    <w:rStyle w:val="Hyperlink"/>
                    <w:b/>
                    <w:noProof/>
                  </w:rPr>
                  <w:t>2.3.7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Select cards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7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4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8" w:history="1">
                <w:r w:rsidR="00D54C34" w:rsidRPr="00DF1375">
                  <w:rPr>
                    <w:rStyle w:val="Hyperlink"/>
                    <w:b/>
                    <w:noProof/>
                  </w:rPr>
                  <w:t>2.3.8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Hand over cards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8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4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9" w:history="1">
                <w:r w:rsidR="00D54C34" w:rsidRPr="00DF1375">
                  <w:rPr>
                    <w:rStyle w:val="Hyperlink"/>
                    <w:b/>
                    <w:noProof/>
                  </w:rPr>
                  <w:t>2.3.9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Give hints to player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49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5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0" w:history="1">
                <w:r w:rsidR="00D54C34" w:rsidRPr="00DF1375">
                  <w:rPr>
                    <w:rStyle w:val="Hyperlink"/>
                    <w:b/>
                    <w:noProof/>
                  </w:rPr>
                  <w:t>2.3.10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Record total scores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50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5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1" w:history="1">
                <w:r w:rsidR="00D54C34" w:rsidRPr="00DF1375">
                  <w:rPr>
                    <w:rStyle w:val="Hyperlink"/>
                    <w:b/>
                    <w:noProof/>
                  </w:rPr>
                  <w:t>2.3.11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Pass in the turn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51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5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2" w:history="1">
                <w:r w:rsidR="00D54C34" w:rsidRPr="00DF1375">
                  <w:rPr>
                    <w:rStyle w:val="Hyperlink"/>
                    <w:b/>
                    <w:noProof/>
                  </w:rPr>
                  <w:t>2.3.12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Game finish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52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6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754852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3" w:history="1">
                <w:r w:rsidR="00D54C34" w:rsidRPr="00DF1375">
                  <w:rPr>
                    <w:rStyle w:val="Hyperlink"/>
                    <w:b/>
                    <w:noProof/>
                  </w:rPr>
                  <w:t>2.3.13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Reset password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53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6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:rsidR="006C72C7" w:rsidRDefault="006C72C7" w:rsidP="006C72C7"/>
        <w:p w:rsidR="005B3AB9" w:rsidRDefault="005B3AB9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  <w:bookmarkStart w:id="0" w:name="_Toc468284934"/>
        </w:p>
        <w:p w:rsidR="004A72B0" w:rsidRPr="006E77B5" w:rsidRDefault="004A72B0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0"/>
        </w:p>
        <w:p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1" w:name="_Toc468284935"/>
          <w:r w:rsidRPr="006E77B5">
            <w:rPr>
              <w:rFonts w:asciiTheme="minorHAnsi" w:hAnsiTheme="minorHAnsi"/>
              <w:b/>
            </w:rPr>
            <w:t>Purpose</w:t>
          </w:r>
          <w:bookmarkEnd w:id="1"/>
        </w:p>
        <w:p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>tiple player game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:rsidR="00826F37" w:rsidRPr="006E77B5" w:rsidRDefault="00085C7A" w:rsidP="00A96B38">
          <w:pPr>
            <w:pStyle w:val="ListParagraph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8284936"/>
          <w:r w:rsidRPr="006E77B5">
            <w:rPr>
              <w:rFonts w:asciiTheme="minorHAnsi" w:hAnsiTheme="minorHAnsi"/>
              <w:b/>
            </w:rPr>
            <w:t>Project Overview</w:t>
          </w:r>
          <w:bookmarkEnd w:id="2"/>
        </w:p>
        <w:p w:rsidR="00085C7A" w:rsidRPr="00A85C15" w:rsidRDefault="005B3AB9" w:rsidP="006E77B5">
          <w:pPr>
            <w:pStyle w:val="NoSpacing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:rsidR="004C1854" w:rsidRPr="006E77B5" w:rsidRDefault="00C6001F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3" w:name="_Toc468284937"/>
          <w:r w:rsidRPr="006E77B5">
            <w:rPr>
              <w:rFonts w:asciiTheme="minorHAnsi" w:hAnsiTheme="minorHAnsi"/>
              <w:b/>
            </w:rPr>
            <w:t>Test Strategy</w:t>
          </w:r>
          <w:bookmarkEnd w:id="3"/>
        </w:p>
        <w:p w:rsidR="00C6001F" w:rsidRDefault="006E3AA2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rPr>
              <w:rFonts w:asciiTheme="minorHAnsi" w:hAnsiTheme="minorHAnsi"/>
              <w:b/>
            </w:rPr>
          </w:pPr>
          <w:bookmarkStart w:id="4" w:name="_Toc468284938"/>
          <w:r w:rsidRPr="006E77B5">
            <w:rPr>
              <w:rFonts w:asciiTheme="minorHAnsi" w:hAnsiTheme="minorHAnsi"/>
              <w:b/>
            </w:rPr>
            <w:t>Test objectives</w:t>
          </w:r>
          <w:bookmarkEnd w:id="4"/>
        </w:p>
        <w:p w:rsidR="005B3AB9" w:rsidRPr="005B3AB9" w:rsidRDefault="005B3AB9" w:rsidP="005B3AB9">
          <w:pPr>
            <w:ind w:left="850"/>
          </w:pPr>
        </w:p>
        <w:p w:rsidR="004E78EE" w:rsidRDefault="004E78EE" w:rsidP="00A96B38">
          <w:pPr>
            <w:pStyle w:val="Heading2"/>
            <w:numPr>
              <w:ilvl w:val="1"/>
              <w:numId w:val="2"/>
            </w:numPr>
            <w:spacing w:after="120"/>
            <w:ind w:left="850" w:hanging="425"/>
            <w:rPr>
              <w:rFonts w:asciiTheme="minorHAnsi" w:hAnsiTheme="minorHAnsi"/>
              <w:b/>
            </w:rPr>
          </w:pPr>
          <w:bookmarkStart w:id="5" w:name="_Toc468284939"/>
          <w:r w:rsidRPr="006E77B5">
            <w:rPr>
              <w:rFonts w:asciiTheme="minorHAnsi" w:hAnsiTheme="minorHAnsi"/>
              <w:b/>
            </w:rPr>
            <w:t>Test Principles</w:t>
          </w:r>
          <w:bookmarkEnd w:id="5"/>
        </w:p>
        <w:p w:rsidR="005B3AB9" w:rsidRPr="005B3AB9" w:rsidRDefault="005B3AB9" w:rsidP="005B3AB9">
          <w:pPr>
            <w:ind w:left="850"/>
          </w:pPr>
        </w:p>
        <w:p w:rsidR="00783F59" w:rsidRPr="006E77B5" w:rsidRDefault="00783F59" w:rsidP="00A96B38">
          <w:pPr>
            <w:pStyle w:val="Heading2"/>
            <w:numPr>
              <w:ilvl w:val="1"/>
              <w:numId w:val="2"/>
            </w:numPr>
            <w:spacing w:after="120"/>
            <w:ind w:left="851"/>
            <w:rPr>
              <w:rFonts w:asciiTheme="minorHAnsi" w:hAnsiTheme="minorHAnsi"/>
              <w:b/>
            </w:rPr>
          </w:pPr>
          <w:bookmarkStart w:id="6" w:name="_Toc468284940"/>
          <w:r w:rsidRPr="006E77B5">
            <w:rPr>
              <w:rFonts w:asciiTheme="minorHAnsi" w:hAnsiTheme="minorHAnsi"/>
              <w:b/>
            </w:rPr>
            <w:t>Functional Test</w:t>
          </w:r>
          <w:bookmarkEnd w:id="6"/>
        </w:p>
        <w:p w:rsidR="004129CA" w:rsidRPr="006E77B5" w:rsidRDefault="00783F59" w:rsidP="005D18E9">
          <w:pPr>
            <w:spacing w:after="120"/>
            <w:ind w:left="851"/>
          </w:pPr>
          <w:r w:rsidRPr="006E77B5">
            <w:t>Functional testing will be performed to check the functions of application. The functional testing is carried out by feeding the input and validates the output from the application.</w:t>
          </w:r>
        </w:p>
      </w:sdtContent>
    </w:sdt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7" w:name="_Toc468284941"/>
      <w:r>
        <w:rPr>
          <w:rFonts w:asciiTheme="minorHAnsi" w:hAnsiTheme="minorHAnsi"/>
          <w:b/>
        </w:rPr>
        <w:t>Register</w:t>
      </w:r>
      <w:bookmarkEnd w:id="7"/>
    </w:p>
    <w:p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</w:p>
    <w:p w:rsidR="002211EA" w:rsidRPr="00813357" w:rsidRDefault="002211EA" w:rsidP="00D268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:rsidTr="002211EA">
        <w:trPr>
          <w:trHeight w:val="399"/>
        </w:trPr>
        <w:tc>
          <w:tcPr>
            <w:tcW w:w="1633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:rsidTr="002211EA">
        <w:trPr>
          <w:trHeight w:val="1150"/>
        </w:trPr>
        <w:tc>
          <w:tcPr>
            <w:tcW w:w="1633" w:type="dxa"/>
          </w:tcPr>
          <w:p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2211EA" w:rsidRPr="00D54D43" w:rsidRDefault="002211EA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</w:tr>
    </w:tbl>
    <w:p w:rsidR="00090B83" w:rsidRDefault="00090B83" w:rsidP="00090B83">
      <w:pPr>
        <w:spacing w:after="0"/>
        <w:ind w:left="1440"/>
        <w:rPr>
          <w:b/>
        </w:rPr>
      </w:pPr>
    </w:p>
    <w:p w:rsidR="00090B83" w:rsidRPr="00813357" w:rsidRDefault="00090B83" w:rsidP="00090B8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A37904" w:rsidRDefault="00A37904" w:rsidP="00090B83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8" w:name="_Toc468284942"/>
      <w:r>
        <w:rPr>
          <w:rFonts w:asciiTheme="minorHAnsi" w:hAnsiTheme="minorHAnsi"/>
          <w:b/>
        </w:rPr>
        <w:t>Login</w:t>
      </w:r>
      <w:bookmarkEnd w:id="8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090B83" w:rsidRPr="00612421" w:rsidRDefault="00090B83" w:rsidP="00612421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9" w:name="_Toc468284943"/>
      <w:r>
        <w:rPr>
          <w:rFonts w:asciiTheme="minorHAnsi" w:hAnsiTheme="minorHAnsi"/>
          <w:b/>
        </w:rPr>
        <w:t>Log out</w:t>
      </w:r>
      <w:bookmarkEnd w:id="9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A83364">
        <w:rPr>
          <w:b/>
        </w:rPr>
        <w:t xml:space="preserve"> Player quit the game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>
        <w:rPr>
          <w:b/>
        </w:rPr>
        <w:t xml:space="preserve">Player already logged in lobby window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A83364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</w:t>
            </w:r>
            <w:r>
              <w:rPr>
                <w:sz w:val="22"/>
              </w:rPr>
              <w:t xml:space="preserve"> out</w:t>
            </w:r>
          </w:p>
        </w:tc>
        <w:tc>
          <w:tcPr>
            <w:tcW w:w="3033" w:type="dxa"/>
            <w:vAlign w:val="center"/>
          </w:tcPr>
          <w:p w:rsidR="00DF19BF" w:rsidRPr="00D54D43" w:rsidRDefault="00A83364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exit button</w:t>
            </w:r>
          </w:p>
        </w:tc>
        <w:tc>
          <w:tcPr>
            <w:tcW w:w="2772" w:type="dxa"/>
          </w:tcPr>
          <w:p w:rsidR="00DF19BF" w:rsidRDefault="0093597C" w:rsidP="00D54C34">
            <w:pPr>
              <w:spacing w:after="120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System show message whether player want to quit or not.</w:t>
            </w:r>
          </w:p>
          <w:p w:rsidR="0093597C" w:rsidRPr="00D54D43" w:rsidRDefault="0093597C" w:rsidP="00D54C34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end th</w:t>
            </w:r>
            <w:r w:rsidR="00254E30">
              <w:rPr>
                <w:sz w:val="22"/>
              </w:rPr>
              <w:t>e application and</w:t>
            </w:r>
            <w:r>
              <w:rPr>
                <w:sz w:val="22"/>
              </w:rPr>
              <w:t xml:space="preserve"> back to desktop.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>
        <w:rPr>
          <w:b/>
        </w:rPr>
        <w:t>Player already in game window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F51486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 out</w:t>
            </w:r>
          </w:p>
        </w:tc>
        <w:tc>
          <w:tcPr>
            <w:tcW w:w="3033" w:type="dxa"/>
            <w:vAlign w:val="center"/>
          </w:tcPr>
          <w:p w:rsidR="00DF19BF" w:rsidRPr="00D54D43" w:rsidRDefault="00A83364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 click exit button</w:t>
            </w:r>
          </w:p>
        </w:tc>
        <w:tc>
          <w:tcPr>
            <w:tcW w:w="2772" w:type="dxa"/>
          </w:tcPr>
          <w:p w:rsidR="00DF19BF" w:rsidRDefault="00E61603" w:rsidP="00254E30">
            <w:pPr>
              <w:pStyle w:val="ListParagraph"/>
              <w:numPr>
                <w:ilvl w:val="0"/>
                <w:numId w:val="21"/>
              </w:numPr>
              <w:spacing w:after="120"/>
              <w:rPr>
                <w:rFonts w:hint="eastAsia"/>
              </w:rPr>
            </w:pPr>
            <w:r>
              <w:rPr>
                <w:rFonts w:hint="eastAsia"/>
              </w:rPr>
              <w:t>System quit the game window and back to lobby window</w:t>
            </w:r>
          </w:p>
          <w:p w:rsidR="00E61603" w:rsidRDefault="00E61603" w:rsidP="00E61603">
            <w:pPr>
              <w:spacing w:after="120"/>
            </w:pPr>
          </w:p>
          <w:p w:rsidR="00E61603" w:rsidRDefault="00F51486" w:rsidP="00F51486">
            <w:pPr>
              <w:pStyle w:val="ListParagraph"/>
              <w:numPr>
                <w:ilvl w:val="0"/>
                <w:numId w:val="21"/>
              </w:numPr>
              <w:spacing w:after="120"/>
            </w:pPr>
            <w:r>
              <w:t>(</w:t>
            </w:r>
            <w:r>
              <w:rPr>
                <w:rFonts w:hint="eastAsia"/>
              </w:rPr>
              <w:t xml:space="preserve">Player in gaming </w:t>
            </w:r>
            <w:r>
              <w:t>status)</w:t>
            </w:r>
          </w:p>
          <w:p w:rsidR="00F51486" w:rsidRPr="00F51486" w:rsidRDefault="00F51486" w:rsidP="00F51486">
            <w:pPr>
              <w:pStyle w:val="ListParagraph"/>
              <w:rPr>
                <w:rFonts w:hint="eastAsia"/>
              </w:rPr>
            </w:pPr>
          </w:p>
          <w:p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  <w:r>
              <w:rPr>
                <w:rFonts w:hint="eastAsia"/>
                <w:sz w:val="22"/>
              </w:rPr>
              <w:t>System show message whether player want to quit or not.</w:t>
            </w:r>
          </w:p>
          <w:p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  <w:r>
              <w:rPr>
                <w:sz w:val="22"/>
              </w:rPr>
              <w:t xml:space="preserve">System close game window and back to </w:t>
            </w:r>
            <w:r>
              <w:rPr>
                <w:sz w:val="22"/>
              </w:rPr>
              <w:lastRenderedPageBreak/>
              <w:t>lobby window</w:t>
            </w:r>
          </w:p>
          <w:p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</w:p>
          <w:p w:rsidR="00F51486" w:rsidRDefault="00F51486" w:rsidP="00F51486">
            <w:pPr>
              <w:spacing w:after="120"/>
              <w:ind w:leftChars="200" w:left="440"/>
              <w:rPr>
                <w:rFonts w:hint="eastAsia"/>
                <w:sz w:val="22"/>
              </w:rPr>
            </w:pPr>
          </w:p>
          <w:p w:rsidR="00F51486" w:rsidRPr="00F51486" w:rsidRDefault="00F51486" w:rsidP="00F51486">
            <w:pPr>
              <w:pStyle w:val="ListParagraph"/>
              <w:spacing w:after="120"/>
              <w:ind w:left="360"/>
              <w:rPr>
                <w:rFonts w:hint="eastAsia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7E0568" w:rsidRPr="006E77B5" w:rsidRDefault="007E0568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0" w:name="_Toc468284944"/>
      <w:r>
        <w:rPr>
          <w:rFonts w:asciiTheme="minorHAnsi" w:hAnsiTheme="minorHAnsi"/>
          <w:b/>
        </w:rPr>
        <w:t>Determine the landlord</w:t>
      </w:r>
      <w:bookmarkEnd w:id="10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51486">
        <w:rPr>
          <w:b/>
        </w:rPr>
        <w:t>Determine which player become landlord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>
        <w:rPr>
          <w:b/>
        </w:rPr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F51486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:rsidR="00DF19BF" w:rsidRPr="00D54D43" w:rsidRDefault="00DE1B0E" w:rsidP="00DE1B0E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“</w:t>
            </w:r>
            <w:r w:rsidRPr="00DE1B0E">
              <w:rPr>
                <w:sz w:val="22"/>
              </w:rPr>
              <w:t>Scramble</w:t>
            </w:r>
            <w:r>
              <w:rPr>
                <w:sz w:val="22"/>
              </w:rPr>
              <w:t>” or “Pass” button</w:t>
            </w:r>
          </w:p>
        </w:tc>
        <w:tc>
          <w:tcPr>
            <w:tcW w:w="2772" w:type="dxa"/>
          </w:tcPr>
          <w:p w:rsidR="00DF19BF" w:rsidRDefault="00DE1B0E" w:rsidP="00DC30CE">
            <w:pPr>
              <w:shd w:val="clear" w:color="auto" w:fill="F2F2F2"/>
              <w:spacing w:line="360" w:lineRule="atLeast"/>
              <w:ind w:left="360"/>
              <w:rPr>
                <w:rFonts w:ascii="Tahoma" w:eastAsia="宋体" w:hAnsi="Tahoma" w:cs="Tahoma"/>
                <w:color w:val="434343"/>
                <w:sz w:val="18"/>
                <w:szCs w:val="18"/>
              </w:rPr>
            </w:pPr>
            <w:r>
              <w:rPr>
                <w:rFonts w:hint="eastAsia"/>
                <w:sz w:val="22"/>
              </w:rPr>
              <w:t xml:space="preserve">1.System show </w:t>
            </w:r>
            <w:r>
              <w:rPr>
                <w:sz w:val="22"/>
              </w:rPr>
              <w:t xml:space="preserve">“Scramble” and “Pass” optional button to each players in </w:t>
            </w:r>
            <w:r w:rsidRPr="00DE1B0E">
              <w:rPr>
                <w:rFonts w:ascii="Tahoma" w:eastAsia="宋体" w:hAnsi="Tahoma" w:cs="Tahoma"/>
                <w:color w:val="434343"/>
                <w:sz w:val="18"/>
                <w:szCs w:val="18"/>
              </w:rPr>
              <w:t>anticlockwise</w:t>
            </w:r>
          </w:p>
          <w:p w:rsidR="009F0841" w:rsidRDefault="00DC30CE" w:rsidP="00DC30CE">
            <w:pPr>
              <w:pStyle w:val="ListParagraph"/>
              <w:shd w:val="clear" w:color="auto" w:fill="F2F2F2"/>
              <w:spacing w:line="360" w:lineRule="atLeast"/>
              <w:ind w:left="360"/>
              <w:rPr>
                <w:rFonts w:ascii="Tahoma" w:eastAsia="宋体" w:hAnsi="Tahoma" w:cs="Tahoma"/>
                <w:color w:val="434343"/>
                <w:sz w:val="18"/>
                <w:szCs w:val="18"/>
              </w:rPr>
            </w:pP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2.T</w:t>
            </w:r>
            <w:r>
              <w:rPr>
                <w:rFonts w:ascii="Tahoma" w:eastAsia="宋体" w:hAnsi="Tahoma" w:cs="Tahoma" w:hint="eastAsia"/>
                <w:color w:val="434343"/>
                <w:sz w:val="18"/>
                <w:szCs w:val="18"/>
              </w:rPr>
              <w:t xml:space="preserve">he </w:t>
            </w: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first person who clicked Scramble can be landlord, or next person will be landlord</w:t>
            </w:r>
          </w:p>
          <w:p w:rsidR="00DC30CE" w:rsidRPr="00DC30CE" w:rsidRDefault="00DC30CE" w:rsidP="00DC30CE">
            <w:pPr>
              <w:pStyle w:val="ListParagraph"/>
              <w:shd w:val="clear" w:color="auto" w:fill="F2F2F2"/>
              <w:spacing w:line="360" w:lineRule="atLeast"/>
              <w:ind w:left="360"/>
              <w:rPr>
                <w:rFonts w:ascii="Tahoma" w:eastAsia="宋体" w:hAnsi="Tahoma" w:cs="Tahoma" w:hint="eastAsia"/>
                <w:color w:val="434343"/>
                <w:sz w:val="18"/>
                <w:szCs w:val="18"/>
              </w:rPr>
            </w:pP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3. No one want to be l</w:t>
            </w:r>
            <w:r w:rsidR="00195B63">
              <w:rPr>
                <w:rFonts w:ascii="Tahoma" w:eastAsia="宋体" w:hAnsi="Tahoma" w:cs="Tahoma"/>
                <w:color w:val="434343"/>
                <w:sz w:val="18"/>
                <w:szCs w:val="18"/>
              </w:rPr>
              <w:t>andlord, system restart the match</w:t>
            </w: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.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>
        <w:rPr>
          <w:b/>
        </w:rPr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F51486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:rsidR="00DF19BF" w:rsidRPr="00D54D43" w:rsidRDefault="00F51486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didn</w:t>
            </w:r>
            <w:r>
              <w:rPr>
                <w:sz w:val="22"/>
              </w:rPr>
              <w:t xml:space="preserve">’t click any button in 20 seconds </w:t>
            </w:r>
          </w:p>
        </w:tc>
        <w:tc>
          <w:tcPr>
            <w:tcW w:w="2772" w:type="dxa"/>
          </w:tcPr>
          <w:p w:rsidR="00DF19BF" w:rsidRPr="00F51486" w:rsidRDefault="00F51486" w:rsidP="003609B8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 System automatically regard</w:t>
            </w:r>
            <w:r w:rsidR="003609B8">
              <w:rPr>
                <w:sz w:val="22"/>
              </w:rPr>
              <w:t xml:space="preserve"> as</w:t>
            </w:r>
            <w:r>
              <w:rPr>
                <w:sz w:val="22"/>
              </w:rPr>
              <w:t xml:space="preserve"> </w:t>
            </w:r>
            <w:bookmarkStart w:id="11" w:name="_GoBack"/>
            <w:bookmarkEnd w:id="11"/>
            <w:r w:rsidR="00DE1B0E">
              <w:rPr>
                <w:sz w:val="22"/>
              </w:rPr>
              <w:t>pass</w:t>
            </w:r>
          </w:p>
        </w:tc>
        <w:tc>
          <w:tcPr>
            <w:tcW w:w="1347" w:type="dxa"/>
          </w:tcPr>
          <w:p w:rsidR="00DF19BF" w:rsidRPr="003609B8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3A701A" w:rsidRPr="006E77B5" w:rsidRDefault="003A701A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2" w:name="_Toc468284945"/>
      <w:r>
        <w:rPr>
          <w:rFonts w:asciiTheme="minorHAnsi" w:hAnsiTheme="minorHAnsi"/>
          <w:b/>
        </w:rPr>
        <w:t>Give leftover cards to landlord</w:t>
      </w:r>
      <w:bookmarkEnd w:id="12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7D47A8">
        <w:rPr>
          <w:b/>
        </w:rPr>
        <w:t>Give leftover cards to landlord</w:t>
      </w:r>
      <w:r w:rsidR="007D47A8">
        <w:rPr>
          <w:b/>
        </w:rPr>
        <w:tab/>
      </w:r>
      <w:r w:rsidR="007D47A8">
        <w:rPr>
          <w:b/>
        </w:rPr>
        <w:tab/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7D47A8">
        <w:rPr>
          <w:b/>
        </w:rPr>
        <w:t xml:space="preserve">landlord has been determined </w:t>
      </w:r>
      <w:r w:rsidR="007D47A8">
        <w:rPr>
          <w:b/>
        </w:rPr>
        <w:tab/>
      </w:r>
      <w:r w:rsidR="007D47A8">
        <w:rPr>
          <w:b/>
        </w:rPr>
        <w:tab/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7D47A8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Give leftover cards to landlord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3609B8">
            <w:pPr>
              <w:pStyle w:val="ListParagraph"/>
              <w:spacing w:after="120"/>
              <w:ind w:left="360"/>
              <w:contextualSpacing w:val="0"/>
              <w:rPr>
                <w:rFonts w:hint="eastAsia"/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7D47A8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ystem give the leftover cards to the landlord 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3" w:name="_Toc468284946"/>
      <w:r>
        <w:rPr>
          <w:rFonts w:asciiTheme="minorHAnsi" w:hAnsiTheme="minorHAnsi"/>
          <w:b/>
        </w:rPr>
        <w:lastRenderedPageBreak/>
        <w:t>Determine the order</w:t>
      </w:r>
      <w:bookmarkEnd w:id="13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7D47A8">
        <w:rPr>
          <w:b/>
        </w:rPr>
        <w:t>Determine the order of hand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F0841">
        <w:rPr>
          <w:b/>
        </w:rPr>
        <w:t xml:space="preserve">landlord has been determined </w:t>
      </w:r>
      <w:r w:rsidR="00195B63">
        <w:rPr>
          <w:b/>
        </w:rPr>
        <w:t xml:space="preserve">and game start with first roun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9F0841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3609B8">
            <w:pPr>
              <w:pStyle w:val="ListParagraph"/>
              <w:spacing w:after="120"/>
              <w:ind w:left="360"/>
              <w:contextualSpacing w:val="0"/>
              <w:rPr>
                <w:rFonts w:hint="eastAsia"/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9F0841" w:rsidP="00195B63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Landlord become the first </w:t>
            </w:r>
            <w:r w:rsidR="00195B63">
              <w:rPr>
                <w:sz w:val="22"/>
              </w:rPr>
              <w:t>one</w:t>
            </w:r>
            <w:r>
              <w:rPr>
                <w:rFonts w:hint="eastAsia"/>
                <w:sz w:val="22"/>
              </w:rPr>
              <w:t xml:space="preserve"> to play card, and system</w:t>
            </w:r>
            <w:r w:rsidR="00195B63">
              <w:rPr>
                <w:sz w:val="22"/>
              </w:rPr>
              <w:t xml:space="preserve"> continue with anti-clock sequence.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3609B8">
        <w:rPr>
          <w:b/>
        </w:rPr>
        <w:t xml:space="preserve">The first round finishe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3609B8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3609B8">
            <w:pPr>
              <w:pStyle w:val="ListParagraph"/>
              <w:spacing w:after="120"/>
              <w:ind w:left="360"/>
              <w:contextualSpacing w:val="0"/>
              <w:rPr>
                <w:rFonts w:hint="eastAsia"/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3609B8" w:rsidP="003609B8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The player who beat other </w:t>
            </w:r>
            <w:r>
              <w:rPr>
                <w:sz w:val="22"/>
              </w:rPr>
              <w:t xml:space="preserve">two </w:t>
            </w: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s’ cards in first round will be the first one to play card in second and later round, and system continue with anti-clock sequence 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910AA7" w:rsidRPr="006E77B5" w:rsidRDefault="00910AA7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4" w:name="_Toc468284947"/>
      <w:r>
        <w:rPr>
          <w:rFonts w:asciiTheme="minorHAnsi" w:hAnsiTheme="minorHAnsi"/>
          <w:b/>
        </w:rPr>
        <w:t>Select cards</w:t>
      </w:r>
      <w:bookmarkEnd w:id="14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:rsidR="00DF19BF" w:rsidRPr="002773FC" w:rsidRDefault="002773FC" w:rsidP="00357D35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The user click on the ideal cards.</w:t>
            </w:r>
          </w:p>
        </w:tc>
        <w:tc>
          <w:tcPr>
            <w:tcW w:w="2772" w:type="dxa"/>
            <w:vAlign w:val="center"/>
          </w:tcPr>
          <w:p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2773FC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:rsidR="00DF19BF" w:rsidRPr="002F56DE" w:rsidRDefault="002F56DE" w:rsidP="00357D35">
            <w:pPr>
              <w:pStyle w:val="ListParagraph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DF19BF" w:rsidRPr="00D54D43" w:rsidRDefault="002F56DE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:rsidR="002773FC" w:rsidRPr="006E77B5" w:rsidRDefault="002773FC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5" w:name="_Toc468284948"/>
      <w:r>
        <w:rPr>
          <w:rFonts w:asciiTheme="minorHAnsi" w:hAnsiTheme="minorHAnsi"/>
          <w:b/>
        </w:rPr>
        <w:t>Hand over cards</w:t>
      </w:r>
      <w:bookmarkEnd w:id="15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2773FC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Hand over the selected cards</w:t>
            </w:r>
          </w:p>
        </w:tc>
        <w:tc>
          <w:tcPr>
            <w:tcW w:w="3033" w:type="dxa"/>
            <w:vAlign w:val="center"/>
          </w:tcPr>
          <w:p w:rsidR="00DF19BF" w:rsidRPr="00D54D43" w:rsidRDefault="002F56DE" w:rsidP="00357D35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:rsidR="00DF19BF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cards in the middle of table.</w:t>
            </w:r>
          </w:p>
          <w:p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moves the cards from the user’s own cards.</w:t>
            </w:r>
          </w:p>
          <w:p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number of player’s cards and display the number.</w:t>
            </w:r>
          </w:p>
          <w:p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score of the player and display it.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2773FC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DF19BF" w:rsidRPr="00D54D43" w:rsidRDefault="00FA03BD" w:rsidP="00357D3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:rsidR="000C61BE" w:rsidRDefault="000C61BE" w:rsidP="006E77B5"/>
    <w:p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2F56DE" w:rsidRPr="00D54D43" w:rsidRDefault="00FA03BD" w:rsidP="00357D35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illegal combination</w:t>
            </w:r>
          </w:p>
        </w:tc>
        <w:tc>
          <w:tcPr>
            <w:tcW w:w="2772" w:type="dxa"/>
            <w:vAlign w:val="center"/>
          </w:tcPr>
          <w:p w:rsidR="002F56DE" w:rsidRPr="00D54D43" w:rsidRDefault="00FA03BD" w:rsidP="00344E9B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</w:p>
        </w:tc>
      </w:tr>
    </w:tbl>
    <w:p w:rsidR="002F56DE" w:rsidRPr="006E77B5" w:rsidRDefault="002F56DE" w:rsidP="002F56DE"/>
    <w:p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2F56DE" w:rsidRPr="00D54D43" w:rsidRDefault="00FA03BD" w:rsidP="00357D35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smaller than previous player</w:t>
            </w:r>
          </w:p>
        </w:tc>
        <w:tc>
          <w:tcPr>
            <w:tcW w:w="2772" w:type="dxa"/>
            <w:vAlign w:val="center"/>
          </w:tcPr>
          <w:p w:rsidR="002F56DE" w:rsidRPr="00D54D43" w:rsidRDefault="00FA03BD" w:rsidP="00344E9B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</w:p>
        </w:tc>
      </w:tr>
    </w:tbl>
    <w:p w:rsidR="00FA03BD" w:rsidRPr="006E77B5" w:rsidRDefault="00FA03BD" w:rsidP="00FA03BD"/>
    <w:p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:rsidTr="00344E9B">
        <w:trPr>
          <w:trHeight w:val="399"/>
        </w:trPr>
        <w:tc>
          <w:tcPr>
            <w:tcW w:w="1633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FA03BD" w:rsidRPr="00D54D43" w:rsidRDefault="00FA03BD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FA03BD" w:rsidRPr="00D54D43" w:rsidRDefault="00FA03BD" w:rsidP="00357D35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:rsidR="00FA03BD" w:rsidRPr="00D54D43" w:rsidRDefault="00FA03BD" w:rsidP="00344E9B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select cards within the rest time</w:t>
            </w:r>
          </w:p>
        </w:tc>
        <w:tc>
          <w:tcPr>
            <w:tcW w:w="1347" w:type="dxa"/>
            <w:vAlign w:val="center"/>
          </w:tcPr>
          <w:p w:rsidR="00FA03BD" w:rsidRPr="00D54D43" w:rsidRDefault="00FA03BD" w:rsidP="00344E9B">
            <w:pPr>
              <w:spacing w:after="120"/>
              <w:rPr>
                <w:sz w:val="22"/>
              </w:rPr>
            </w:pPr>
          </w:p>
        </w:tc>
      </w:tr>
    </w:tbl>
    <w:p w:rsidR="002F56DE" w:rsidRPr="006E77B5" w:rsidRDefault="002F56DE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6" w:name="_Toc468284949"/>
      <w:r>
        <w:rPr>
          <w:rFonts w:asciiTheme="minorHAnsi" w:hAnsiTheme="minorHAnsi"/>
          <w:b/>
        </w:rPr>
        <w:lastRenderedPageBreak/>
        <w:t>Give hints to player</w:t>
      </w:r>
      <w:bookmarkEnd w:id="16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bookmarkStart w:id="17" w:name="_Toc468284950"/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CE51A9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2773FC" w:rsidRPr="00CE51A9" w:rsidRDefault="00CE51A9" w:rsidP="00357D35">
            <w:pPr>
              <w:pStyle w:val="ListParagraph"/>
              <w:numPr>
                <w:ilvl w:val="0"/>
                <w:numId w:val="13"/>
              </w:num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:rsidR="002773FC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2773FC" w:rsidRDefault="002773FC" w:rsidP="002773FC">
      <w:pPr>
        <w:spacing w:after="0"/>
        <w:ind w:left="1440"/>
        <w:rPr>
          <w:b/>
        </w:rPr>
      </w:pPr>
    </w:p>
    <w:p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2773FC" w:rsidRPr="00D54D43" w:rsidRDefault="00CA29B3" w:rsidP="00357D35">
            <w:pPr>
              <w:pStyle w:val="ListParagraph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:rsidR="002773FC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cannot find qualified cards.</w:t>
            </w:r>
          </w:p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asses automatically.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CA29B3" w:rsidRDefault="00CA29B3" w:rsidP="00CA29B3">
      <w:pPr>
        <w:spacing w:after="0"/>
        <w:ind w:left="1440"/>
        <w:rPr>
          <w:b/>
        </w:rPr>
      </w:pPr>
    </w:p>
    <w:p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:rsidTr="00344E9B">
        <w:trPr>
          <w:trHeight w:val="399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57D35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 previous option, if possible.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</w:p>
        </w:tc>
      </w:tr>
    </w:tbl>
    <w:p w:rsidR="00CA29B3" w:rsidRDefault="00CA29B3" w:rsidP="00CA29B3">
      <w:pPr>
        <w:spacing w:after="0"/>
        <w:ind w:left="1440"/>
        <w:rPr>
          <w:b/>
        </w:rPr>
      </w:pPr>
    </w:p>
    <w:p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:rsidTr="00344E9B">
        <w:trPr>
          <w:trHeight w:val="399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57D35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</w:p>
        </w:tc>
      </w:tr>
    </w:tbl>
    <w:p w:rsidR="002773FC" w:rsidRPr="006E77B5" w:rsidRDefault="002773FC" w:rsidP="002773FC">
      <w:bookmarkStart w:id="18" w:name="_Toc468284951"/>
      <w:bookmarkEnd w:id="17"/>
    </w:p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ass in the turn</w:t>
      </w:r>
      <w:bookmarkEnd w:id="18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bookmarkStart w:id="19" w:name="_Toc468284952"/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93759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:rsidR="002773FC" w:rsidRPr="0093759E" w:rsidRDefault="0093759E" w:rsidP="00357D35">
            <w:pPr>
              <w:pStyle w:val="ListParagraph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:rsidR="002773FC" w:rsidRPr="00D54D43" w:rsidRDefault="0093759E" w:rsidP="00344E9B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2773FC" w:rsidRDefault="002773FC" w:rsidP="002773FC">
      <w:pPr>
        <w:spacing w:after="0"/>
        <w:ind w:left="1440"/>
        <w:rPr>
          <w:b/>
        </w:rPr>
      </w:pPr>
    </w:p>
    <w:p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:rsidR="0093759E" w:rsidRPr="00D54D43" w:rsidRDefault="0093759E" w:rsidP="00357D35">
            <w:pPr>
              <w:pStyle w:val="ListParagraph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93759E" w:rsidRPr="00D54D43" w:rsidRDefault="0093759E" w:rsidP="0093759E">
            <w:pPr>
              <w:spacing w:after="120"/>
              <w:rPr>
                <w:sz w:val="22"/>
              </w:rPr>
            </w:pPr>
          </w:p>
        </w:tc>
      </w:tr>
    </w:tbl>
    <w:p w:rsidR="002773FC" w:rsidRDefault="002773FC" w:rsidP="002773FC"/>
    <w:p w:rsidR="00F67BC4" w:rsidRPr="006E77B5" w:rsidRDefault="00F67BC4" w:rsidP="00F67BC4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Reset password</w:t>
      </w:r>
    </w:p>
    <w:p w:rsidR="00F67BC4" w:rsidRDefault="00F67BC4" w:rsidP="00F67BC4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User who has an account can reset password</w:t>
      </w:r>
    </w:p>
    <w:p w:rsidR="00F67BC4" w:rsidRPr="0005215B" w:rsidRDefault="00F67BC4" w:rsidP="00F67BC4">
      <w:pPr>
        <w:spacing w:after="0"/>
        <w:ind w:left="1440"/>
      </w:pPr>
      <w:r>
        <w:rPr>
          <w:b/>
        </w:rPr>
        <w:t xml:space="preserve">Pre-condition: </w:t>
      </w:r>
      <w:r>
        <w:t>The user has logged in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:rsidTr="00344E9B">
        <w:trPr>
          <w:trHeight w:val="399"/>
        </w:trPr>
        <w:tc>
          <w:tcPr>
            <w:tcW w:w="16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F67BC4" w:rsidRPr="00D54D43" w:rsidRDefault="004106FC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:rsid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4106FC" w:rsidRPr="00006098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, which is the same for both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F67BC4" w:rsidRP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:rsid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updates the database</w:t>
            </w:r>
            <w:r>
              <w:rPr>
                <w:rFonts w:cstheme="minorHAnsi"/>
              </w:rPr>
              <w:t>.</w:t>
            </w:r>
          </w:p>
          <w:p w:rsidR="00F67BC4" w:rsidRP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displays a confirmation message.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sz w:val="22"/>
              </w:rPr>
            </w:pPr>
          </w:p>
        </w:tc>
      </w:tr>
    </w:tbl>
    <w:p w:rsidR="00F67BC4" w:rsidRDefault="00F67BC4" w:rsidP="00F67BC4">
      <w:pPr>
        <w:spacing w:after="0"/>
        <w:ind w:left="1440"/>
        <w:rPr>
          <w:b/>
        </w:rPr>
      </w:pPr>
    </w:p>
    <w:p w:rsidR="00F67BC4" w:rsidRPr="00813357" w:rsidRDefault="00F67BC4" w:rsidP="00F67BC4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:rsidTr="00344E9B">
        <w:trPr>
          <w:trHeight w:val="399"/>
        </w:trPr>
        <w:tc>
          <w:tcPr>
            <w:tcW w:w="16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F67BC4" w:rsidRPr="00D54D43" w:rsidRDefault="004106FC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:rsidR="004106FC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4106FC" w:rsidRPr="00006098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, which is different for different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F67BC4" w:rsidRPr="00D54D43" w:rsidRDefault="004106FC" w:rsidP="00357D35">
            <w:pPr>
              <w:pStyle w:val="ListParagraph"/>
              <w:numPr>
                <w:ilvl w:val="0"/>
                <w:numId w:val="18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:rsidR="00F67BC4" w:rsidRPr="00D54D43" w:rsidRDefault="004106FC" w:rsidP="00344E9B">
            <w:pPr>
              <w:spacing w:after="120"/>
              <w:rPr>
                <w:sz w:val="22"/>
              </w:rPr>
            </w:pPr>
            <w:r w:rsidRPr="004106FC">
              <w:rPr>
                <w:sz w:val="22"/>
              </w:rPr>
              <w:t>System informs the user and asks him to retype the password correct.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sz w:val="22"/>
              </w:rPr>
            </w:pPr>
          </w:p>
        </w:tc>
      </w:tr>
    </w:tbl>
    <w:p w:rsidR="00F67BC4" w:rsidRPr="006E77B5" w:rsidRDefault="00F67BC4" w:rsidP="002773FC"/>
    <w:bookmarkEnd w:id="19"/>
    <w:p w:rsidR="004129CA" w:rsidRPr="006E77B5" w:rsidRDefault="00F67BC4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isplay game over messages</w:t>
      </w:r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5215B">
        <w:t>One of the players hands over all the cards</w:t>
      </w:r>
      <w:bookmarkStart w:id="20" w:name="_Toc468284953"/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F67BC4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:rsidR="002773FC" w:rsidRPr="00D54D43" w:rsidRDefault="0093759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winner messages and loser messages to exact players.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93759E" w:rsidRDefault="0093759E" w:rsidP="0093759E"/>
    <w:p w:rsidR="0093759E" w:rsidRPr="006E77B5" w:rsidRDefault="0093759E" w:rsidP="0093759E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Record total score</w:t>
      </w:r>
    </w:p>
    <w:p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:rsidTr="00344E9B">
        <w:trPr>
          <w:trHeight w:val="399"/>
        </w:trPr>
        <w:tc>
          <w:tcPr>
            <w:tcW w:w="1633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93759E" w:rsidRPr="00D54D43" w:rsidRDefault="0093759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:rsidR="0093759E" w:rsidRPr="00D54D43" w:rsidRDefault="0093759E" w:rsidP="00344E9B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:rsidR="0093759E" w:rsidRDefault="00F67BC4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pops up a summary window which shows </w:t>
            </w:r>
            <w:r w:rsidRPr="00F67BC4">
              <w:rPr>
                <w:sz w:val="22"/>
              </w:rPr>
              <w:t xml:space="preserve">total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:rsidR="00F67BC4" w:rsidRPr="00D54D43" w:rsidRDefault="00F67BC4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gives options to players to play the second round or quit.</w:t>
            </w:r>
          </w:p>
        </w:tc>
        <w:tc>
          <w:tcPr>
            <w:tcW w:w="1347" w:type="dxa"/>
            <w:vAlign w:val="center"/>
          </w:tcPr>
          <w:p w:rsidR="0093759E" w:rsidRPr="00D54D43" w:rsidRDefault="0093759E" w:rsidP="00344E9B">
            <w:pPr>
              <w:spacing w:after="120"/>
              <w:rPr>
                <w:sz w:val="22"/>
              </w:rPr>
            </w:pPr>
          </w:p>
        </w:tc>
      </w:tr>
    </w:tbl>
    <w:p w:rsidR="0093759E" w:rsidRDefault="0093759E" w:rsidP="0093759E">
      <w:pPr>
        <w:spacing w:after="0"/>
        <w:ind w:left="1440"/>
        <w:rPr>
          <w:b/>
        </w:rPr>
      </w:pPr>
    </w:p>
    <w:p w:rsidR="002773FC" w:rsidRPr="006E77B5" w:rsidRDefault="002773FC" w:rsidP="002773FC"/>
    <w:bookmarkEnd w:id="20"/>
    <w:p w:rsidR="002773FC" w:rsidRPr="006E77B5" w:rsidRDefault="002773FC" w:rsidP="002773FC"/>
    <w:p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4852" w:rsidRDefault="00754852" w:rsidP="004A72B0">
      <w:pPr>
        <w:spacing w:after="0" w:line="240" w:lineRule="auto"/>
      </w:pPr>
      <w:r>
        <w:separator/>
      </w:r>
    </w:p>
  </w:endnote>
  <w:endnote w:type="continuationSeparator" w:id="0">
    <w:p w:rsidR="00754852" w:rsidRDefault="00754852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62990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54C34" w:rsidRDefault="00D54C3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09B8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54C34" w:rsidRDefault="00D54C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198061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54C34" w:rsidRDefault="00D54C3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09B8">
          <w:rPr>
            <w:noProof/>
          </w:rPr>
          <w:t>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54C34" w:rsidRDefault="00D54C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4852" w:rsidRDefault="00754852" w:rsidP="004A72B0">
      <w:pPr>
        <w:spacing w:after="0" w:line="240" w:lineRule="auto"/>
      </w:pPr>
      <w:r>
        <w:separator/>
      </w:r>
    </w:p>
  </w:footnote>
  <w:footnote w:type="continuationSeparator" w:id="0">
    <w:p w:rsidR="00754852" w:rsidRDefault="00754852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5C6277"/>
    <w:multiLevelType w:val="hybridMultilevel"/>
    <w:tmpl w:val="9F82BDD6"/>
    <w:lvl w:ilvl="0" w:tplc="3184F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8C3052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21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1"/>
  </w:num>
  <w:num w:numId="3">
    <w:abstractNumId w:val="1"/>
  </w:num>
  <w:num w:numId="4">
    <w:abstractNumId w:val="7"/>
  </w:num>
  <w:num w:numId="5">
    <w:abstractNumId w:val="9"/>
  </w:num>
  <w:num w:numId="6">
    <w:abstractNumId w:val="13"/>
  </w:num>
  <w:num w:numId="7">
    <w:abstractNumId w:val="10"/>
  </w:num>
  <w:num w:numId="8">
    <w:abstractNumId w:val="6"/>
  </w:num>
  <w:num w:numId="9">
    <w:abstractNumId w:val="16"/>
  </w:num>
  <w:num w:numId="10">
    <w:abstractNumId w:val="12"/>
  </w:num>
  <w:num w:numId="11">
    <w:abstractNumId w:val="17"/>
  </w:num>
  <w:num w:numId="12">
    <w:abstractNumId w:val="5"/>
  </w:num>
  <w:num w:numId="13">
    <w:abstractNumId w:val="19"/>
  </w:num>
  <w:num w:numId="14">
    <w:abstractNumId w:val="4"/>
  </w:num>
  <w:num w:numId="15">
    <w:abstractNumId w:val="15"/>
  </w:num>
  <w:num w:numId="16">
    <w:abstractNumId w:val="8"/>
  </w:num>
  <w:num w:numId="17">
    <w:abstractNumId w:val="14"/>
  </w:num>
  <w:num w:numId="18">
    <w:abstractNumId w:val="3"/>
  </w:num>
  <w:num w:numId="19">
    <w:abstractNumId w:val="18"/>
  </w:num>
  <w:num w:numId="20">
    <w:abstractNumId w:val="2"/>
  </w:num>
  <w:num w:numId="21">
    <w:abstractNumId w:val="11"/>
  </w:num>
  <w:num w:numId="22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rAUArFQGJywAAAA="/>
  </w:docVars>
  <w:rsids>
    <w:rsidRoot w:val="00E75BB4"/>
    <w:rsid w:val="0005215B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76E7B"/>
    <w:rsid w:val="00182C75"/>
    <w:rsid w:val="00190068"/>
    <w:rsid w:val="00195B63"/>
    <w:rsid w:val="001B2CD3"/>
    <w:rsid w:val="001C08A7"/>
    <w:rsid w:val="001D364C"/>
    <w:rsid w:val="00200E58"/>
    <w:rsid w:val="002211EA"/>
    <w:rsid w:val="00237331"/>
    <w:rsid w:val="00254E30"/>
    <w:rsid w:val="002773FC"/>
    <w:rsid w:val="002F1922"/>
    <w:rsid w:val="002F5463"/>
    <w:rsid w:val="002F56DE"/>
    <w:rsid w:val="002F5CAC"/>
    <w:rsid w:val="0030717E"/>
    <w:rsid w:val="00357D35"/>
    <w:rsid w:val="003609B8"/>
    <w:rsid w:val="00370A05"/>
    <w:rsid w:val="00380FF6"/>
    <w:rsid w:val="003A701A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7F9E"/>
    <w:rsid w:val="005665B4"/>
    <w:rsid w:val="005853D5"/>
    <w:rsid w:val="005B3AB9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C72C7"/>
    <w:rsid w:val="006D4443"/>
    <w:rsid w:val="006D4EEA"/>
    <w:rsid w:val="006E3AA2"/>
    <w:rsid w:val="006E77B5"/>
    <w:rsid w:val="00724B81"/>
    <w:rsid w:val="00734C7F"/>
    <w:rsid w:val="007474C2"/>
    <w:rsid w:val="00754852"/>
    <w:rsid w:val="007772FF"/>
    <w:rsid w:val="00783F59"/>
    <w:rsid w:val="00796816"/>
    <w:rsid w:val="007C3635"/>
    <w:rsid w:val="007C7F85"/>
    <w:rsid w:val="007D47A8"/>
    <w:rsid w:val="007E0568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910AA7"/>
    <w:rsid w:val="00912E64"/>
    <w:rsid w:val="009166E6"/>
    <w:rsid w:val="00924344"/>
    <w:rsid w:val="00927A18"/>
    <w:rsid w:val="0093597C"/>
    <w:rsid w:val="0093759E"/>
    <w:rsid w:val="00953F6B"/>
    <w:rsid w:val="00955657"/>
    <w:rsid w:val="009A362B"/>
    <w:rsid w:val="009D003A"/>
    <w:rsid w:val="009F0841"/>
    <w:rsid w:val="009F5A59"/>
    <w:rsid w:val="00A03C69"/>
    <w:rsid w:val="00A15304"/>
    <w:rsid w:val="00A16BB6"/>
    <w:rsid w:val="00A243A9"/>
    <w:rsid w:val="00A37904"/>
    <w:rsid w:val="00A42170"/>
    <w:rsid w:val="00A75167"/>
    <w:rsid w:val="00A83364"/>
    <w:rsid w:val="00A85591"/>
    <w:rsid w:val="00A85C15"/>
    <w:rsid w:val="00A96B38"/>
    <w:rsid w:val="00A977B6"/>
    <w:rsid w:val="00AD47F3"/>
    <w:rsid w:val="00B35735"/>
    <w:rsid w:val="00B36208"/>
    <w:rsid w:val="00B44D61"/>
    <w:rsid w:val="00B52E27"/>
    <w:rsid w:val="00B66F65"/>
    <w:rsid w:val="00B84112"/>
    <w:rsid w:val="00BB79C9"/>
    <w:rsid w:val="00BF23AB"/>
    <w:rsid w:val="00BF5CCD"/>
    <w:rsid w:val="00C21305"/>
    <w:rsid w:val="00C6001F"/>
    <w:rsid w:val="00C76A7C"/>
    <w:rsid w:val="00C777A7"/>
    <w:rsid w:val="00C85F78"/>
    <w:rsid w:val="00C9672D"/>
    <w:rsid w:val="00CA29B3"/>
    <w:rsid w:val="00CA34CB"/>
    <w:rsid w:val="00CC4645"/>
    <w:rsid w:val="00CE51A9"/>
    <w:rsid w:val="00D106DE"/>
    <w:rsid w:val="00D12ED9"/>
    <w:rsid w:val="00D268BD"/>
    <w:rsid w:val="00D376C4"/>
    <w:rsid w:val="00D421CE"/>
    <w:rsid w:val="00D54C34"/>
    <w:rsid w:val="00D54D43"/>
    <w:rsid w:val="00D613DE"/>
    <w:rsid w:val="00D767AE"/>
    <w:rsid w:val="00DA7655"/>
    <w:rsid w:val="00DC30CE"/>
    <w:rsid w:val="00DE1B0E"/>
    <w:rsid w:val="00DE536D"/>
    <w:rsid w:val="00DF19BF"/>
    <w:rsid w:val="00E0186F"/>
    <w:rsid w:val="00E16689"/>
    <w:rsid w:val="00E33C60"/>
    <w:rsid w:val="00E52CAF"/>
    <w:rsid w:val="00E61603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51486"/>
    <w:rsid w:val="00F67BC4"/>
    <w:rsid w:val="00F90FCE"/>
    <w:rsid w:val="00FA0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3FC"/>
  </w:style>
  <w:style w:type="paragraph" w:styleId="Heading1">
    <w:name w:val="heading 1"/>
    <w:basedOn w:val="Normal"/>
    <w:next w:val="Normal"/>
    <w:link w:val="Heading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B0"/>
  </w:style>
  <w:style w:type="paragraph" w:styleId="Footer">
    <w:name w:val="footer"/>
    <w:basedOn w:val="Normal"/>
    <w:link w:val="Foot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B0"/>
  </w:style>
  <w:style w:type="paragraph" w:styleId="NoSpacing">
    <w:name w:val="No Spacing"/>
    <w:link w:val="NoSpacingChar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B0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29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6E77B5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D12ED9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12E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E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2ED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2ED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DefaultParagraphFont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4C11A8EB7174E91A7FB653476945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DA19D-AE4C-40B7-95F5-A30AF3A4C97A}"/>
      </w:docPartPr>
      <w:docPartBody>
        <w:p w:rsidR="00AA74A3" w:rsidRDefault="00AA74A3" w:rsidP="00AA74A3">
          <w:pPr>
            <w:pStyle w:val="24C11A8EB7174E91A7FB65347694515A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AA74A3"/>
    <w:rsid w:val="00054E0E"/>
    <w:rsid w:val="000F2156"/>
    <w:rsid w:val="0018538B"/>
    <w:rsid w:val="002F4901"/>
    <w:rsid w:val="0037051F"/>
    <w:rsid w:val="00407D87"/>
    <w:rsid w:val="00456486"/>
    <w:rsid w:val="005C0505"/>
    <w:rsid w:val="006179E2"/>
    <w:rsid w:val="006E23E8"/>
    <w:rsid w:val="00713D7D"/>
    <w:rsid w:val="00771E81"/>
    <w:rsid w:val="008312C1"/>
    <w:rsid w:val="00870B65"/>
    <w:rsid w:val="0093067F"/>
    <w:rsid w:val="009A6D6E"/>
    <w:rsid w:val="00A521CD"/>
    <w:rsid w:val="00AA74A3"/>
    <w:rsid w:val="00B5557B"/>
    <w:rsid w:val="00CB4141"/>
    <w:rsid w:val="00DF501D"/>
    <w:rsid w:val="00EC398E"/>
    <w:rsid w:val="00F9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C11A8EB7174E91A7FB65347694515A">
    <w:name w:val="24C11A8EB7174E91A7FB65347694515A"/>
    <w:rsid w:val="00AA74A3"/>
  </w:style>
  <w:style w:type="paragraph" w:customStyle="1" w:styleId="2DC080366F0849148C36CDC1B518EB5A">
    <w:name w:val="2DC080366F0849148C36CDC1B518EB5A"/>
    <w:rsid w:val="00AA74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75E000-9226-4A19-9C22-019427F75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0</Pages>
  <Words>1523</Words>
  <Characters>868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10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rst Version</dc:subject>
  <dc:creator>Mengchuan Liu</dc:creator>
  <cp:keywords/>
  <dc:description/>
  <cp:lastModifiedBy>JIANFEI FENG</cp:lastModifiedBy>
  <cp:revision>20</cp:revision>
  <dcterms:created xsi:type="dcterms:W3CDTF">2016-03-17T19:29:00Z</dcterms:created>
  <dcterms:modified xsi:type="dcterms:W3CDTF">2016-11-30T20:23:00Z</dcterms:modified>
</cp:coreProperties>
</file>